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f99a76d2439d2c1b4e78ffa48b7c26e7ebefbf5"/>
    <w:p>
      <w:pPr>
        <w:pStyle w:val="Heading1"/>
      </w:pPr>
      <w:r>
        <w:t xml:space="preserve">Cover Letter for Psychologist Position in United States Houston</w:t>
      </w:r>
    </w:p>
    <w:p>
      <w:pPr>
        <w:pStyle w:val="FirstParagraph"/>
      </w:pPr>
      <w:r>
        <w:t xml:space="preserve">Dear [Hiring Manager's Name],</w:t>
      </w:r>
    </w:p>
    <w:p>
      <w:pPr>
        <w:pStyle w:val="BodyText"/>
      </w:pPr>
      <w:r>
        <w:t xml:space="preserve">As a licensed psychologist with over [X years] of experience in mental health services, I am excited to apply for the Psychologist position at [Organization Name] in the vibrant and culturally rich community of United States Houston. Houston, a city known for its diversity, innovation, and dynamic healthcare landscape, has long been a place where professionals like myself can make a meaningful impact. My dedication to evidence-based practices, combined with my passion for supporting individuals through life’s challenges, aligns perfectly with the mission of your organization. I am eager to contribute my expertise to further enhance the mental health resources available in Houston and beyond.</w:t>
      </w:r>
    </w:p>
    <w:bookmarkStart w:id="20" w:name="professional-background-and-expertise"/>
    <w:p>
      <w:pPr>
        <w:pStyle w:val="Heading2"/>
      </w:pPr>
      <w:r>
        <w:t xml:space="preserve">Professional Background and Expertise</w:t>
      </w:r>
    </w:p>
    <w:p>
      <w:pPr>
        <w:pStyle w:val="FirstParagraph"/>
      </w:pPr>
      <w:r>
        <w:t xml:space="preserve">I hold a [Doctorate/Master’s] in Psychology from [University Name], where I specialized in [specific area, e.g., clinical psychology, counseling, trauma-informed care]. Throughout my career, I have worked with a wide range of clients across the lifespan, addressing issues such as anxiety, depression, trauma recovery, and behavioral health. My practice is grounded in the principles of empathy, cultural competence, and holistic well-being—values that are deeply resonant with the needs of Houston’s diverse population.</w:t>
      </w:r>
    </w:p>
    <w:p>
      <w:pPr>
        <w:pStyle w:val="BodyText"/>
      </w:pPr>
      <w:r>
        <w:t xml:space="preserve">In my current role at [Current Organization Name], I have provided individual and group therapy sessions, conducted psychological assessments, and collaborated with multidisciplinary teams to develop treatment plans. One of my most rewarding experiences was working with underserved communities in Houston, where I saw firsthand the transformative power of accessible mental health care. This experience reinforced my commitment to advocating for equitable access to psychological services, a mission that I believe is central to your organization’s work.</w:t>
      </w:r>
    </w:p>
    <w:bookmarkEnd w:id="20"/>
    <w:bookmarkStart w:id="21" w:name="why-houston-a-commitment-to-community"/>
    <w:p>
      <w:pPr>
        <w:pStyle w:val="Heading2"/>
      </w:pPr>
      <w:r>
        <w:t xml:space="preserve">Why Houston? A Commitment to Community</w:t>
      </w:r>
    </w:p>
    <w:p>
      <w:pPr>
        <w:pStyle w:val="FirstParagraph"/>
      </w:pPr>
      <w:r>
        <w:t xml:space="preserve">The United States Houston region presents unique opportunities and challenges in the field of mental health. As one of the largest and most culturally diverse cities in the country, Houston is home to individuals from all walks of life, each with distinct needs and experiences. I am particularly drawn to your organization’s focus on [specific initiative or program, e.g., community outreach, trauma support, youth development], as it reflects a dedication to addressing mental health disparities that are prevalent in urban environments.</w:t>
      </w:r>
    </w:p>
    <w:p>
      <w:pPr>
        <w:pStyle w:val="BodyText"/>
      </w:pPr>
      <w:r>
        <w:t xml:space="preserve">My work in Houston has included partnerships with local schools, clinics, and nonprofits to provide mental health education and resources. I understand the importance of tailoring interventions to meet the cultural and linguistic needs of clients, which is especially critical in a city where 40% of residents speak a language other than English at home (per U.S. Census data). My fluency in [language(s)] and my training in culturally responsive care enable me to connect with clients on a deeper level, fostering trust and effective outcomes.</w:t>
      </w:r>
    </w:p>
    <w:bookmarkEnd w:id="21"/>
    <w:bookmarkStart w:id="22" w:name="professional-values-and-goals"/>
    <w:p>
      <w:pPr>
        <w:pStyle w:val="Heading2"/>
      </w:pPr>
      <w:r>
        <w:t xml:space="preserve">Professional Values and Goals</w:t>
      </w:r>
    </w:p>
    <w:p>
      <w:pPr>
        <w:pStyle w:val="FirstParagraph"/>
      </w:pPr>
      <w:r>
        <w:t xml:space="preserve">As a Psychologist, I believe that mental health is a cornerstone of overall well-being, and I am committed to fostering environments where individuals feel empowered to seek help without stigma. My approach integrates cognitive-behavioral therapy (CBT), mindfulness techniques, and strengths-based strategies to promote resilience and growth. I also prioritize continuous learning, regularly attending workshops and conferences such as the American Psychological Association’s annual meeting, which keeps me informed about the latest advancements in the field.</w:t>
      </w:r>
    </w:p>
    <w:p>
      <w:pPr>
        <w:pStyle w:val="BodyText"/>
      </w:pPr>
      <w:r>
        <w:t xml:space="preserve">In Houston, I have witnessed how systemic barriers—such as limited access to care, socioeconomic disparities, and lack of insurance—can hinder individuals from receiving the support they need. This has driven me to advocate for policy changes and community-based programs that address these challenges. I am particularly passionate about initiatives that bridge the gap between mental health services and underserved populations, a cause that aligns with your organization’s vision.</w:t>
      </w:r>
    </w:p>
    <w:bookmarkEnd w:id="22"/>
    <w:bookmarkStart w:id="23" w:name="why-organization-name"/>
    <w:p>
      <w:pPr>
        <w:pStyle w:val="Heading2"/>
      </w:pPr>
      <w:r>
        <w:t xml:space="preserve">Why [Organization Name]?</w:t>
      </w:r>
    </w:p>
    <w:p>
      <w:pPr>
        <w:pStyle w:val="FirstParagraph"/>
      </w:pPr>
      <w:r>
        <w:t xml:space="preserve">I am especially compelled to join [Organization Name] because of its reputation as a leader in innovative psychological care. Your commitment to [specific value or achievement, e.g., “integrating technology into therapy sessions” or “expanding services to rural areas”] resonates with my own professional ethos. I admire how your team balances compassion with expertise, ensuring that clients receive the highest standard of care. Houston’s fast-paced environment demands professionals who can adapt and thrive, and I am confident that my skills in [specific skill, e.g., crisis intervention, program development] will contribute to your continued success.</w:t>
      </w:r>
    </w:p>
    <w:p>
      <w:pPr>
        <w:pStyle w:val="BodyText"/>
      </w:pPr>
      <w:r>
        <w:t xml:space="preserve">Additionally, I am drawn to the collaborative culture at [Organization Name]. As a psychologist, I believe that interdisciplinary teamwork is essential for addressing complex mental health needs. My ability to communicate effectively with medical professionals, social workers, and educators has allowed me to design comprehensive care plans that yield lasting results. I am eager to bring this collaborative spirit to your team and contribute to the development of programs that reflect the evolving needs of Houston’s population.</w:t>
      </w:r>
    </w:p>
    <w:bookmarkEnd w:id="23"/>
    <w:bookmarkStart w:id="24" w:name="conclusion"/>
    <w:p>
      <w:pPr>
        <w:pStyle w:val="Heading2"/>
      </w:pPr>
      <w:r>
        <w:t xml:space="preserve">Conclusion</w:t>
      </w:r>
    </w:p>
    <w:p>
      <w:pPr>
        <w:pStyle w:val="FirstParagraph"/>
      </w:pPr>
      <w:r>
        <w:t xml:space="preserve">In summary, my background in psychology, combined with my deep understanding of Houston’s unique mental health landscape, positions me as a strong candidate for this role. I am enthusiastic about the opportunity to join [Organization Name] and make a meaningful contribution to the well-being of individuals and families in the United States Houston area. Thank you for considering my application. I would be honored to discuss how my qualification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United States Houston</dc:title>
  <dc:creator/>
  <dc:language>en</dc:language>
  <cp:keywords/>
  <dcterms:created xsi:type="dcterms:W3CDTF">2026-07-24T16:51:20Z</dcterms:created>
  <dcterms:modified xsi:type="dcterms:W3CDTF">2026-07-24T16:51:20Z</dcterms:modified>
</cp:coreProperties>
</file>

<file path=docProps/custom.xml><?xml version="1.0" encoding="utf-8"?>
<Properties xmlns="http://schemas.openxmlformats.org/officeDocument/2006/custom-properties" xmlns:vt="http://schemas.openxmlformats.org/officeDocument/2006/docPropsVTypes"/>
</file>